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E9505" w14:textId="77777777" w:rsidR="002B6385" w:rsidRDefault="002B6385" w:rsidP="002B6385">
      <w:pPr>
        <w:jc w:val="center"/>
      </w:pPr>
    </w:p>
    <w:p w14:paraId="2A2F21B8" w14:textId="77777777" w:rsidR="002B6385" w:rsidRDefault="002B6385" w:rsidP="002B6385">
      <w:pPr>
        <w:jc w:val="center"/>
      </w:pPr>
    </w:p>
    <w:p w14:paraId="0084640A" w14:textId="77777777" w:rsidR="002B6385" w:rsidRDefault="002B6385" w:rsidP="002B6385">
      <w:pPr>
        <w:jc w:val="center"/>
      </w:pPr>
    </w:p>
    <w:p w14:paraId="4944F4DE" w14:textId="77777777" w:rsidR="002B6385" w:rsidRDefault="002B6385" w:rsidP="002B6385">
      <w:pPr>
        <w:jc w:val="center"/>
      </w:pPr>
    </w:p>
    <w:p w14:paraId="388A13D1" w14:textId="71FE7114" w:rsidR="002B6385" w:rsidRDefault="002B6385" w:rsidP="002B6385">
      <w:pPr>
        <w:jc w:val="center"/>
      </w:pPr>
      <w:r w:rsidRPr="002B6385">
        <w:t>Employee Management System – Functionality 1</w:t>
      </w:r>
    </w:p>
    <w:p w14:paraId="13475B80" w14:textId="37E41A9A" w:rsidR="002B6385" w:rsidRDefault="002B6385" w:rsidP="002B6385">
      <w:pPr>
        <w:jc w:val="center"/>
      </w:pPr>
      <w:r>
        <w:t>Roger Easterly</w:t>
      </w:r>
    </w:p>
    <w:p w14:paraId="44DD4629" w14:textId="7E31D4DA" w:rsidR="002B6385" w:rsidRDefault="002B6385" w:rsidP="002B6385">
      <w:pPr>
        <w:jc w:val="center"/>
      </w:pPr>
      <w:r w:rsidRPr="002B6385">
        <w:t>CPT200: Fundamentals of Programming Languages</w:t>
      </w:r>
    </w:p>
    <w:p w14:paraId="6941B015" w14:textId="644A35AA" w:rsidR="002B6385" w:rsidRDefault="002B6385" w:rsidP="002B6385">
      <w:pPr>
        <w:jc w:val="center"/>
      </w:pPr>
      <w:r>
        <w:t xml:space="preserve">Prof. </w:t>
      </w:r>
      <w:r w:rsidRPr="002B6385">
        <w:t>Nelson Stewart</w:t>
      </w:r>
    </w:p>
    <w:p w14:paraId="0DF995CD" w14:textId="50C24779" w:rsidR="002B6385" w:rsidRDefault="002B6385" w:rsidP="002B6385">
      <w:pPr>
        <w:jc w:val="center"/>
      </w:pPr>
      <w:r>
        <w:t>September 18, 2019</w:t>
      </w:r>
    </w:p>
    <w:p w14:paraId="483CBAE2" w14:textId="5CDA4658" w:rsidR="00C568EF" w:rsidRDefault="00C568EF">
      <w:r>
        <w:br w:type="page"/>
      </w:r>
    </w:p>
    <w:p w14:paraId="3CC97A6E" w14:textId="77777777" w:rsidR="00C568EF" w:rsidRDefault="00C568EF" w:rsidP="002B6385">
      <w:pPr>
        <w:jc w:val="center"/>
      </w:pPr>
      <w:bookmarkStart w:id="0" w:name="_GoBack"/>
      <w:bookmarkEnd w:id="0"/>
    </w:p>
    <w:p w14:paraId="082D7038" w14:textId="71D65434" w:rsidR="002B6385" w:rsidRDefault="002B6385"/>
    <w:p w14:paraId="46693B89" w14:textId="4C8D95EE" w:rsidR="00C568EF" w:rsidRDefault="00C568EF" w:rsidP="00C568EF">
      <w:pPr>
        <w:jc w:val="center"/>
      </w:pPr>
      <w:r>
        <w:rPr>
          <w:noProof/>
        </w:rPr>
        <w:drawing>
          <wp:inline distT="0" distB="0" distL="0" distR="0" wp14:anchorId="6EBD9676" wp14:editId="7A42263F">
            <wp:extent cx="4924425" cy="5486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568E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912B3" w14:textId="77777777" w:rsidR="0086689B" w:rsidRDefault="0086689B" w:rsidP="002B6385">
      <w:pPr>
        <w:spacing w:after="0" w:line="240" w:lineRule="auto"/>
      </w:pPr>
      <w:r>
        <w:separator/>
      </w:r>
    </w:p>
  </w:endnote>
  <w:endnote w:type="continuationSeparator" w:id="0">
    <w:p w14:paraId="09DE69AA" w14:textId="77777777" w:rsidR="0086689B" w:rsidRDefault="0086689B" w:rsidP="002B6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7A52B" w14:textId="77777777" w:rsidR="0086689B" w:rsidRDefault="0086689B" w:rsidP="002B6385">
      <w:pPr>
        <w:spacing w:after="0" w:line="240" w:lineRule="auto"/>
      </w:pPr>
      <w:r>
        <w:separator/>
      </w:r>
    </w:p>
  </w:footnote>
  <w:footnote w:type="continuationSeparator" w:id="0">
    <w:p w14:paraId="47EC3E1C" w14:textId="77777777" w:rsidR="0086689B" w:rsidRDefault="0086689B" w:rsidP="002B63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7C6F6D" w14:textId="2DC62E08" w:rsidR="002B6385" w:rsidRDefault="002B6385">
    <w:pPr>
      <w:pStyle w:val="Header"/>
    </w:pPr>
    <w:r w:rsidRPr="002B6385">
      <w:t>EMPLOYEE MANAGE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jGxMDY3MjA3MzBW0lEKTi0uzszPAykwrAUA0vj4biwAAAA="/>
  </w:docVars>
  <w:rsids>
    <w:rsidRoot w:val="002B6385"/>
    <w:rsid w:val="002B6385"/>
    <w:rsid w:val="003201C9"/>
    <w:rsid w:val="00607676"/>
    <w:rsid w:val="00794650"/>
    <w:rsid w:val="0086689B"/>
    <w:rsid w:val="00C568EF"/>
    <w:rsid w:val="00CC0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D155F"/>
  <w15:chartTrackingRefBased/>
  <w15:docId w15:val="{0D21DAC5-3382-4778-BD5E-050CE972A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63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385"/>
  </w:style>
  <w:style w:type="paragraph" w:styleId="Footer">
    <w:name w:val="footer"/>
    <w:basedOn w:val="Normal"/>
    <w:link w:val="FooterChar"/>
    <w:uiPriority w:val="99"/>
    <w:unhideWhenUsed/>
    <w:rsid w:val="002B63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EASTERLY</dc:creator>
  <cp:keywords/>
  <dc:description/>
  <cp:lastModifiedBy>ROGER EASTERLY</cp:lastModifiedBy>
  <cp:revision>2</cp:revision>
  <dcterms:created xsi:type="dcterms:W3CDTF">2019-09-19T02:41:00Z</dcterms:created>
  <dcterms:modified xsi:type="dcterms:W3CDTF">2019-09-19T02:49:00Z</dcterms:modified>
</cp:coreProperties>
</file>